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"/>
        <w:keepNext w:val="0"/>
        <w:keepLines w:val="0"/>
        <w:pageBreakBefore w:val="0"/>
        <w:widowControl/>
        <w:tabs>
          <w:tab w:val="left" w:pos="153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jc w:val="center"/>
        <w:textAlignment w:val="auto"/>
        <w:rPr>
          <w:rFonts w:hint="default" w:ascii="Times New Roman Regular" w:hAnsi="Times New Roman Regular" w:eastAsia="宋体" w:cs="Times New Roman Regular"/>
          <w:b/>
          <w:sz w:val="40"/>
          <w:szCs w:val="4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40"/>
          <w:szCs w:val="40"/>
          <w:lang w:val="en-US" w:eastAsia="zh-Hans"/>
        </w:rPr>
        <w:t>徐子霖</w:t>
      </w:r>
    </w:p>
    <w:p>
      <w:pPr>
        <w:pStyle w:val="1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1440" w:leftChars="0" w:firstLine="720" w:firstLineChars="0"/>
        <w:jc w:val="both"/>
        <w:textAlignment w:val="auto"/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 w:eastAsia="zh-Hans"/>
        </w:rPr>
        <w:t>微信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15150207001</w:t>
      </w:r>
      <w:r>
        <w:rPr>
          <w:rFonts w:hint="eastAsia" w:ascii="Times New Roman Regular" w:hAnsi="Times New Roman Regular" w:cs="Times New Roman Regular"/>
          <w:sz w:val="20"/>
          <w:szCs w:val="20"/>
          <w:lang w:val="en-US" w:eastAsia="zh-CN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∙ 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fldChar w:fldCharType="begin"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instrText xml:space="preserve"> HYPERLINK "mailto:your_email@duke.edu" </w:instrTex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fldChar w:fldCharType="separate"/>
      </w:r>
      <w:r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  <w:t>zx112@duke.edu</w:t>
      </w:r>
      <w:r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  <w:fldChar w:fldCharType="end"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∙ </w:t>
      </w:r>
      <w:r>
        <w:rPr>
          <w:rFonts w:hint="default" w:ascii="Times New Roman Regular" w:hAnsi="Times New Roman Regular" w:eastAsia="宋体" w:cs="Times New Roman Regular"/>
          <w:bCs/>
          <w:sz w:val="20"/>
          <w:szCs w:val="20"/>
        </w:rPr>
        <w:t>Git</w:t>
      </w:r>
      <w:r>
        <w:rPr>
          <w:rFonts w:hint="default" w:ascii="Times New Roman Regular" w:hAnsi="Times New Roman Regular" w:cs="Times New Roman Regular"/>
          <w:bCs/>
          <w:sz w:val="20"/>
          <w:szCs w:val="20"/>
          <w:lang w:val="en-US" w:eastAsia="zh-Hans"/>
        </w:rPr>
        <w:t>hub</w:t>
      </w:r>
      <w:r>
        <w:rPr>
          <w:rFonts w:hint="default" w:ascii="Times New Roman Regular" w:hAnsi="Times New Roman Regular" w:eastAsia="宋体" w:cs="Times New Roman Regular"/>
          <w:bCs/>
          <w:sz w:val="20"/>
          <w:szCs w:val="20"/>
        </w:rPr>
        <w:t xml:space="preserve"> </w:t>
      </w:r>
      <w:r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  <w:t>https://github.com/Bruce-XUZILIN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教育背景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b/>
          <w:bCs/>
          <w:sz w:val="22"/>
          <w:szCs w:val="22"/>
          <w:lang w:val="en-US" w:eastAsia="zh-Hans"/>
        </w:rPr>
        <w:t>杜克大学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毕业年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2024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电子与计算机工程硕士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软件开发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）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，达勒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迈阿密大学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毕业年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2021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计算机科学学士学位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迈阿密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CN"/>
        </w:rPr>
      </w:pPr>
      <w:r>
        <w:rPr>
          <w:rFonts w:hint="eastAsia" w:ascii="Times New Roman Regular" w:hAnsi="Times New Roman Regular" w:cs="Times New Roman Regular"/>
          <w:b/>
          <w:sz w:val="36"/>
          <w:szCs w:val="36"/>
          <w:lang w:val="en-US" w:eastAsia="zh-CN"/>
        </w:rPr>
        <w:t>个人技术栈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拥有</w:t>
      </w:r>
      <w:r>
        <w:rPr>
          <w:rFonts w:hint="default" w:ascii="Times New Roman Regular" w:hAnsi="Times New Roman Regular" w:eastAsia="宋体" w:cs="Times New Roman Regular"/>
          <w:b/>
          <w:bCs w:val="0"/>
          <w:sz w:val="20"/>
          <w:szCs w:val="20"/>
        </w:rPr>
        <w:t>超过5年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的编程经验，并具备</w:t>
      </w:r>
      <w:r>
        <w:rPr>
          <w:rFonts w:hint="default" w:ascii="Times New Roman Regular" w:hAnsi="Times New Roman Regular" w:eastAsia="宋体" w:cs="Times New Roman Regular"/>
          <w:b/>
          <w:bCs w:val="0"/>
          <w:sz w:val="20"/>
          <w:szCs w:val="20"/>
        </w:rPr>
        <w:t>教授编程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的背景。曾独立参与</w:t>
      </w:r>
      <w:r>
        <w:rPr>
          <w:rFonts w:hint="default" w:ascii="Times New Roman Regular" w:hAnsi="Times New Roman Regular" w:eastAsia="宋体" w:cs="Times New Roman Regular"/>
          <w:b/>
          <w:bCs w:val="0"/>
          <w:sz w:val="20"/>
          <w:szCs w:val="20"/>
        </w:rPr>
        <w:t>企业级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软件开发项目，也有团队</w:t>
      </w:r>
      <w:r>
        <w:rPr>
          <w:rFonts w:hint="default" w:ascii="Times New Roman Regular" w:hAnsi="Times New Roman Regular" w:eastAsia="宋体" w:cs="Times New Roman Regular"/>
          <w:b/>
          <w:bCs w:val="0"/>
          <w:sz w:val="20"/>
          <w:szCs w:val="20"/>
        </w:rPr>
        <w:t>敏捷开发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的经验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技术技能和知识：</w:t>
      </w:r>
      <w:r>
        <w:rPr>
          <w:rFonts w:hint="default" w:ascii="Times New Roman Regular" w:hAnsi="Times New Roman Regular" w:eastAsia="宋体" w:cs="Times New Roman Regular"/>
          <w:b/>
          <w:bCs w:val="0"/>
          <w:sz w:val="20"/>
          <w:szCs w:val="20"/>
        </w:rPr>
        <w:t>Java（主要）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、Python、Git、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  <w:lang w:val="en-US"/>
        </w:rPr>
        <w:t>C/C++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、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数据库系统、计算机网络、操作系统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 w:val="0"/>
          <w:bCs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其他技能包括：Vlog编辑、</w:t>
      </w:r>
      <w:r>
        <w:rPr>
          <w:rFonts w:hint="eastAsia" w:ascii="Times New Roman Regular" w:hAnsi="Times New Roman Regular" w:cs="Times New Roman Regular"/>
          <w:b w:val="0"/>
          <w:bCs/>
          <w:sz w:val="20"/>
          <w:szCs w:val="20"/>
          <w:lang w:val="en-US" w:eastAsia="zh-CN"/>
        </w:rPr>
        <w:t>主持</w:t>
      </w:r>
      <w:bookmarkStart w:id="0" w:name="_GoBack"/>
      <w:bookmarkEnd w:id="0"/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技能、流利的英语口语、活动管理技能、跨团队协作能力。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cs="Times New Roman Regular"/>
          <w:b/>
          <w:sz w:val="36"/>
          <w:szCs w:val="36"/>
          <w:lang w:val="en-US" w:eastAsia="zh-Hans"/>
        </w:rPr>
        <w:t>工作</w:t>
      </w: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迈胜医疗设备有限公司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</w:t>
      </w:r>
      <w:r>
        <w:rPr>
          <w:rFonts w:hint="default" w:ascii="Times New Roman Regular" w:hAnsi="Times New Roman Regular" w:cs="Times New Roman Regular"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/05 - 202</w:t>
      </w:r>
      <w:r>
        <w:rPr>
          <w:rFonts w:hint="default" w:ascii="Times New Roman Regular" w:hAnsi="Times New Roman Regular" w:cs="Times New Roman Regular"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/08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cs="Times New Roman Regular"/>
          <w:i/>
          <w:sz w:val="20"/>
          <w:szCs w:val="20"/>
          <w:lang w:val="en-US" w:eastAsia="zh-Hans"/>
        </w:rPr>
        <w:t>软件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实习生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/>
          <w:sz w:val="20"/>
          <w:szCs w:val="20"/>
          <w:lang w:val="en-US" w:eastAsia="zh-Hans"/>
        </w:rPr>
        <w:t>研发二部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中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苏州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</w:pP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开发了展示公司机器设备的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所有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eastAsia="zh-Hans"/>
        </w:rPr>
        <w:t>3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D模型文件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的软件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并实现基于公司文档的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知识库问答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系统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Python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）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88" w:lineRule="auto"/>
        <w:ind w:left="363" w:hanging="181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实现了3D模型的加载和展示，通过VTK渲染器在GUI中显示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5000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多个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STL文件。提供了交互功能，包括模型选择、隐藏和重置，以及模拟鼠标</w:t>
      </w:r>
      <w:r>
        <w:rPr>
          <w:rFonts w:hint="eastAsia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CN"/>
        </w:rPr>
        <w:t>左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中</w:t>
      </w:r>
      <w:r>
        <w:rPr>
          <w:rFonts w:hint="eastAsia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CN"/>
        </w:rPr>
        <w:t>又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键按下事件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软件GUI中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个按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以及其对应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包括展示特定模型的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CN"/>
        </w:rPr>
        <w:t>PDF文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切换问答模式等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大大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增强用户与模型的互动体验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引入了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清华大学的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begin"/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instrText xml:space="preserve"> HYPERLINK "https://github.com/chatchat-space/langchain-ChatGLM" </w:instrTex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separate"/>
      </w:r>
      <w:r>
        <w:rPr>
          <w:rStyle w:val="9"/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开源项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end"/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作为软件的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智能问答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部分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开源项目中设置了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服务端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来获取回答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socket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传输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json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文件的方式返回给前端GUI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使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多线程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处理获取模型回答的任务，保持应用程序的流畅性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</w:rPr>
        <w:t>通过引入启动进度条和操作说明，有效提升了软件启动过程的用户友好性。同时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多线程处理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网络通信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的运用，不仅 增强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系统性能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，还使用户在获取答案时不受阻塞，从而更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流畅地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使用应用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该项目获得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公司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总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及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研发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部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一直认可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极大优化了培训新员工的效率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公司未来在与外包公司进行知识图谱合作奠定了基础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ab/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项目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eastAsia" w:ascii="Times New Roman Regular" w:hAnsi="Times New Roman Regular" w:cs="Times New Roman Regular"/>
          <w:b/>
          <w:sz w:val="20"/>
          <w:szCs w:val="20"/>
          <w:lang w:val="en-US" w:eastAsia="zh-Hans"/>
        </w:rPr>
        <w:t>RISC游戏设计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        </w:t>
      </w:r>
      <w:r>
        <w:rPr>
          <w:rFonts w:hint="eastAsia" w:ascii="Times New Roman Regular" w:hAnsi="Times New Roman Regular" w:cs="Times New Roman Regular"/>
          <w:b/>
          <w:sz w:val="20"/>
          <w:szCs w:val="20"/>
          <w:lang w:val="en-US" w:eastAsia="zh-Hans"/>
        </w:rPr>
        <w:t>Java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                    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 xml:space="preserve"> 202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/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02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 xml:space="preserve"> - 202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3/05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  <w:lang w:eastAsia="zh-Hans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 xml:space="preserve">使用 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MVC (model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eastAsia="zh-Hans"/>
        </w:rPr>
        <w:t>-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view-controller)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 xml:space="preserve"> 架构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Springboot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和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Web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oeckt通信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等技术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设计了一个占领领士的游戏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建立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Client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和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Server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端并支持至少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4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位玩家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同时在线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</w:pP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在线聊天室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用户注册和登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攻击和占有领土等诸多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游戏中，玩家使用小兵对其他玩家的领土进行攻击，游戏包含了小兵移动，小兵升级等基础交互，还包括了升级科技，训练间谍，结交盟友等可选玩法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海战棋游戏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Java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2023/02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2023/01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建立了一个端到端的基于文本的战舰游戏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每位玩家拥有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10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x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20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的棋盘并可以放置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多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艘战舰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实现了战舰的选择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打击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移动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声纳查找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人机对战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等功能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遵循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.O.L.I.D.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设计原则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并运用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面向对象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特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共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Java类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抽象类和接口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所有功能的实现细分到每个类而不是集中在一个类中完成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保证了程序总体的维护性和拓展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对项目进度进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全局规划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所有的任务分成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目标并运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git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功能来记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每个小任务完成时用Junit框架进行测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0%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分支测试覆盖率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 xml:space="preserve">实现Malloc和Free   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 xml:space="preserve">                                C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ab/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  <w:lang w:eastAsia="zh-Hans"/>
        </w:rPr>
        <w:t>2023/01 - 2023/02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2022/11 - 2022/12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用两种方法实现C语言库中的malloc和free，一个是first fit一个是best fit。 使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brk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()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函数来分配堆内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创建了自己的数据结构来代表内存块：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双向链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,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并维护了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Freelist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代表所有free的block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优化内存分配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内存块不浪费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特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满足条件的内存块从较大的内存块中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分割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出来并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合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相邻的free的内存块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保证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线程安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采用设置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线程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定义线程局部静态变量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两种方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维护线程安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教学和领导力的课外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迈阿密大学计算机部门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1/08 - 2021/12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学生助教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迈阿密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b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担任总计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学生的Java入门课和Python入门课的助教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 xml:space="preserve">。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平均每天回复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5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封学生邮件答疑问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 xml:space="preserve">。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批改所有学生的期末作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行代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）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并给出打分理由和细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b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主持这两门课的实验室时间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一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小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）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解决学生的作业问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课堂问题以及任何专业问题并尝试以初学者角度为学生讲解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学生满意度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百分之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95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中国学生会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1/04 - 2021/12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文娱部部长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，迈阿密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全体中国学生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策划并主持了线上王者荣耀比赛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丰富了学生们疫情期间在家的生活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策划并总导演了中秋晚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前面试海选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节目并删减出了最优节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开始前花费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小时组织节目并彩排场地和灯光等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开始时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分配给我部门的组员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个不同的任务如控制灯光等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最终晚会成功吸引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0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多个学生并获得所有家长的好评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 xml:space="preserve">                  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 xml:space="preserve">        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</w:p>
    <w:sectPr>
      <w:pgSz w:w="11906" w:h="20126"/>
      <w:pgMar w:top="550" w:right="663" w:bottom="720" w:left="663" w:header="720" w:footer="720" w:gutter="0"/>
      <w:paperSrc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Times New Roman Bold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9D3844"/>
    <w:multiLevelType w:val="multilevel"/>
    <w:tmpl w:val="169D3844"/>
    <w:lvl w:ilvl="0" w:tentative="0">
      <w:start w:val="1"/>
      <w:numFmt w:val="bullet"/>
      <w:lvlText w:val=""/>
      <w:lvlJc w:val="left"/>
      <w:pPr>
        <w:ind w:left="50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2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6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91EEF"/>
    <w:rsid w:val="00096B23"/>
    <w:rsid w:val="000A4EC9"/>
    <w:rsid w:val="000C686A"/>
    <w:rsid w:val="000D1AF9"/>
    <w:rsid w:val="000F4547"/>
    <w:rsid w:val="00113D4E"/>
    <w:rsid w:val="001269AF"/>
    <w:rsid w:val="001618C6"/>
    <w:rsid w:val="00164460"/>
    <w:rsid w:val="00181F95"/>
    <w:rsid w:val="00186DD5"/>
    <w:rsid w:val="001D4AD6"/>
    <w:rsid w:val="001F08C0"/>
    <w:rsid w:val="00216147"/>
    <w:rsid w:val="002219CD"/>
    <w:rsid w:val="0022363B"/>
    <w:rsid w:val="002436E1"/>
    <w:rsid w:val="002521A4"/>
    <w:rsid w:val="00255605"/>
    <w:rsid w:val="00272CCB"/>
    <w:rsid w:val="00274DF0"/>
    <w:rsid w:val="00296D65"/>
    <w:rsid w:val="002C6AE4"/>
    <w:rsid w:val="002D307F"/>
    <w:rsid w:val="002D6C4C"/>
    <w:rsid w:val="00306716"/>
    <w:rsid w:val="0033613A"/>
    <w:rsid w:val="003477DB"/>
    <w:rsid w:val="00373742"/>
    <w:rsid w:val="003C173B"/>
    <w:rsid w:val="003C3E3B"/>
    <w:rsid w:val="003E0124"/>
    <w:rsid w:val="00475CB6"/>
    <w:rsid w:val="00491F60"/>
    <w:rsid w:val="0049714F"/>
    <w:rsid w:val="004E1B41"/>
    <w:rsid w:val="004E2CC7"/>
    <w:rsid w:val="00544D66"/>
    <w:rsid w:val="00552776"/>
    <w:rsid w:val="0055775A"/>
    <w:rsid w:val="00563E95"/>
    <w:rsid w:val="00564F9E"/>
    <w:rsid w:val="00596A91"/>
    <w:rsid w:val="005C202D"/>
    <w:rsid w:val="005C643B"/>
    <w:rsid w:val="005D4F9C"/>
    <w:rsid w:val="005F676F"/>
    <w:rsid w:val="005F6E0E"/>
    <w:rsid w:val="00601F06"/>
    <w:rsid w:val="00610E04"/>
    <w:rsid w:val="00615E77"/>
    <w:rsid w:val="006E0BFD"/>
    <w:rsid w:val="007209E8"/>
    <w:rsid w:val="007C748F"/>
    <w:rsid w:val="007E3E26"/>
    <w:rsid w:val="007F1754"/>
    <w:rsid w:val="007F688A"/>
    <w:rsid w:val="0082134C"/>
    <w:rsid w:val="008245F0"/>
    <w:rsid w:val="00844B73"/>
    <w:rsid w:val="00860BFD"/>
    <w:rsid w:val="008A5E44"/>
    <w:rsid w:val="008B5338"/>
    <w:rsid w:val="008B784E"/>
    <w:rsid w:val="0090446E"/>
    <w:rsid w:val="00951DE2"/>
    <w:rsid w:val="009B5F89"/>
    <w:rsid w:val="009D394B"/>
    <w:rsid w:val="00A4548C"/>
    <w:rsid w:val="00AD458A"/>
    <w:rsid w:val="00AF63BC"/>
    <w:rsid w:val="00B163E5"/>
    <w:rsid w:val="00B46AF4"/>
    <w:rsid w:val="00B772EC"/>
    <w:rsid w:val="00BB0A37"/>
    <w:rsid w:val="00C07F9D"/>
    <w:rsid w:val="00C31F97"/>
    <w:rsid w:val="00C55B7A"/>
    <w:rsid w:val="00C62D93"/>
    <w:rsid w:val="00C64070"/>
    <w:rsid w:val="00C743A4"/>
    <w:rsid w:val="00CA0389"/>
    <w:rsid w:val="00CA4CDA"/>
    <w:rsid w:val="00CA5D58"/>
    <w:rsid w:val="00CB139D"/>
    <w:rsid w:val="00CE14D5"/>
    <w:rsid w:val="00CE3FD5"/>
    <w:rsid w:val="00D65932"/>
    <w:rsid w:val="00DA1D3C"/>
    <w:rsid w:val="00E22924"/>
    <w:rsid w:val="00E62339"/>
    <w:rsid w:val="00E64011"/>
    <w:rsid w:val="00E703DE"/>
    <w:rsid w:val="00E800DC"/>
    <w:rsid w:val="00EC51D1"/>
    <w:rsid w:val="00ED5B45"/>
    <w:rsid w:val="00EF7F1C"/>
    <w:rsid w:val="00F03D8B"/>
    <w:rsid w:val="00F0727A"/>
    <w:rsid w:val="00F821AE"/>
    <w:rsid w:val="00FB0C9D"/>
    <w:rsid w:val="00FC33BB"/>
    <w:rsid w:val="00FE1B88"/>
    <w:rsid w:val="00FF1825"/>
    <w:rsid w:val="097FA19C"/>
    <w:rsid w:val="0F7D79FA"/>
    <w:rsid w:val="0FD77C37"/>
    <w:rsid w:val="1FFA54C4"/>
    <w:rsid w:val="1FFD7E07"/>
    <w:rsid w:val="23FFDA1B"/>
    <w:rsid w:val="2B7FD76C"/>
    <w:rsid w:val="2BF71A14"/>
    <w:rsid w:val="37BB9878"/>
    <w:rsid w:val="37C72630"/>
    <w:rsid w:val="37F9FB7E"/>
    <w:rsid w:val="39F3719D"/>
    <w:rsid w:val="3AF71E02"/>
    <w:rsid w:val="3B9FD65C"/>
    <w:rsid w:val="3C1364B3"/>
    <w:rsid w:val="3D51E2C2"/>
    <w:rsid w:val="3DA6DE3C"/>
    <w:rsid w:val="3DD7B5D2"/>
    <w:rsid w:val="3FD3DF0E"/>
    <w:rsid w:val="3FE1112F"/>
    <w:rsid w:val="3FFF67F9"/>
    <w:rsid w:val="41BFA26B"/>
    <w:rsid w:val="4BBD363A"/>
    <w:rsid w:val="4E7D76A1"/>
    <w:rsid w:val="4EFFCCF2"/>
    <w:rsid w:val="5177A75B"/>
    <w:rsid w:val="53374425"/>
    <w:rsid w:val="55535F89"/>
    <w:rsid w:val="55BFEE59"/>
    <w:rsid w:val="5637E4B8"/>
    <w:rsid w:val="56BF4B30"/>
    <w:rsid w:val="5A4C47AF"/>
    <w:rsid w:val="5AB7C7D3"/>
    <w:rsid w:val="5ADBF426"/>
    <w:rsid w:val="5B5BED70"/>
    <w:rsid w:val="5B6F5F18"/>
    <w:rsid w:val="5BFDDD33"/>
    <w:rsid w:val="5DBA5207"/>
    <w:rsid w:val="5DDFDF1E"/>
    <w:rsid w:val="5DEFF9CE"/>
    <w:rsid w:val="5DF57D41"/>
    <w:rsid w:val="5DFA0B08"/>
    <w:rsid w:val="5DFD7255"/>
    <w:rsid w:val="5DFFECB7"/>
    <w:rsid w:val="5EFD7AC6"/>
    <w:rsid w:val="5F5B47A6"/>
    <w:rsid w:val="5FEC5BA6"/>
    <w:rsid w:val="653346DB"/>
    <w:rsid w:val="65BA8837"/>
    <w:rsid w:val="66E5109B"/>
    <w:rsid w:val="677F88D1"/>
    <w:rsid w:val="6E672628"/>
    <w:rsid w:val="6E7F2C28"/>
    <w:rsid w:val="72ADAAC4"/>
    <w:rsid w:val="74DF4DA0"/>
    <w:rsid w:val="76BB2941"/>
    <w:rsid w:val="777508CB"/>
    <w:rsid w:val="778F57C9"/>
    <w:rsid w:val="77DADB19"/>
    <w:rsid w:val="77EF01AD"/>
    <w:rsid w:val="77F7D957"/>
    <w:rsid w:val="77F8C802"/>
    <w:rsid w:val="77FF3860"/>
    <w:rsid w:val="79CFBCD4"/>
    <w:rsid w:val="79EFCBFF"/>
    <w:rsid w:val="79F6BE8D"/>
    <w:rsid w:val="7B52DF77"/>
    <w:rsid w:val="7B77FBA9"/>
    <w:rsid w:val="7BFDD2CF"/>
    <w:rsid w:val="7CFFAF57"/>
    <w:rsid w:val="7D0DBE13"/>
    <w:rsid w:val="7D5F903C"/>
    <w:rsid w:val="7DD35AAE"/>
    <w:rsid w:val="7DDF9470"/>
    <w:rsid w:val="7DFC4D1F"/>
    <w:rsid w:val="7DFD2D39"/>
    <w:rsid w:val="7DFDB10B"/>
    <w:rsid w:val="7DFFAA99"/>
    <w:rsid w:val="7EDBDF5D"/>
    <w:rsid w:val="7EEFAD82"/>
    <w:rsid w:val="7EFF1BE4"/>
    <w:rsid w:val="7F5D2B17"/>
    <w:rsid w:val="7FBA95AA"/>
    <w:rsid w:val="7FBDA5BD"/>
    <w:rsid w:val="7FBFF244"/>
    <w:rsid w:val="7FD7DFA7"/>
    <w:rsid w:val="7FDD63C1"/>
    <w:rsid w:val="7FDF4C59"/>
    <w:rsid w:val="7FF10CCF"/>
    <w:rsid w:val="7FFA041E"/>
    <w:rsid w:val="7FFE5D68"/>
    <w:rsid w:val="7FFE7E61"/>
    <w:rsid w:val="7FFF8143"/>
    <w:rsid w:val="8BAE5445"/>
    <w:rsid w:val="90FBA3B0"/>
    <w:rsid w:val="9B6DD202"/>
    <w:rsid w:val="9BFF9D18"/>
    <w:rsid w:val="A6EF3009"/>
    <w:rsid w:val="ABFDEE15"/>
    <w:rsid w:val="AE7EF11D"/>
    <w:rsid w:val="B3949660"/>
    <w:rsid w:val="B5F14D92"/>
    <w:rsid w:val="B9ED3435"/>
    <w:rsid w:val="BA7EB142"/>
    <w:rsid w:val="BABCAF96"/>
    <w:rsid w:val="BBFF5847"/>
    <w:rsid w:val="BBFFDB22"/>
    <w:rsid w:val="BD6FC39A"/>
    <w:rsid w:val="BDEA12AF"/>
    <w:rsid w:val="BDF3C015"/>
    <w:rsid w:val="BDFF9AB4"/>
    <w:rsid w:val="BDFFB38F"/>
    <w:rsid w:val="BEDF5745"/>
    <w:rsid w:val="BEF73DFD"/>
    <w:rsid w:val="BF8CEC8B"/>
    <w:rsid w:val="BFCF99AF"/>
    <w:rsid w:val="BFEE351B"/>
    <w:rsid w:val="BFF34BB2"/>
    <w:rsid w:val="CBDA615B"/>
    <w:rsid w:val="CF7D9096"/>
    <w:rsid w:val="CF9E756B"/>
    <w:rsid w:val="CFF3D72D"/>
    <w:rsid w:val="D7C601F2"/>
    <w:rsid w:val="D7DB89CB"/>
    <w:rsid w:val="D7FFBBB9"/>
    <w:rsid w:val="DBBA4481"/>
    <w:rsid w:val="DBFECD79"/>
    <w:rsid w:val="DD7B48E5"/>
    <w:rsid w:val="DDBF8A6B"/>
    <w:rsid w:val="DDD51C02"/>
    <w:rsid w:val="DE7366AF"/>
    <w:rsid w:val="DE7B9042"/>
    <w:rsid w:val="DED922E7"/>
    <w:rsid w:val="DEFDEF03"/>
    <w:rsid w:val="DF2BFCF2"/>
    <w:rsid w:val="DFDC9050"/>
    <w:rsid w:val="DFDF14AD"/>
    <w:rsid w:val="DFEDE4D5"/>
    <w:rsid w:val="DFFD4DF0"/>
    <w:rsid w:val="DFFF4CF5"/>
    <w:rsid w:val="E3A7FE4E"/>
    <w:rsid w:val="E7EBDDD1"/>
    <w:rsid w:val="EAED3B47"/>
    <w:rsid w:val="EBB9EE01"/>
    <w:rsid w:val="ED7EA5EB"/>
    <w:rsid w:val="EDFB72F3"/>
    <w:rsid w:val="EDFC8B59"/>
    <w:rsid w:val="EEED9F9C"/>
    <w:rsid w:val="EEF353FF"/>
    <w:rsid w:val="EF4E23B2"/>
    <w:rsid w:val="EFBB56E8"/>
    <w:rsid w:val="EFDFD0E6"/>
    <w:rsid w:val="EFE74041"/>
    <w:rsid w:val="EFFD5D99"/>
    <w:rsid w:val="F3D6D499"/>
    <w:rsid w:val="F6FCC519"/>
    <w:rsid w:val="F7277D23"/>
    <w:rsid w:val="F77B7661"/>
    <w:rsid w:val="F77B8BCB"/>
    <w:rsid w:val="F7D195AE"/>
    <w:rsid w:val="F9BA935D"/>
    <w:rsid w:val="FA1DCE01"/>
    <w:rsid w:val="FA7523AA"/>
    <w:rsid w:val="FB96C945"/>
    <w:rsid w:val="FBDEF009"/>
    <w:rsid w:val="FBE9A7D1"/>
    <w:rsid w:val="FCC5CD97"/>
    <w:rsid w:val="FCDE66BF"/>
    <w:rsid w:val="FD3B054B"/>
    <w:rsid w:val="FD69EDE3"/>
    <w:rsid w:val="FD950524"/>
    <w:rsid w:val="FDBB9F27"/>
    <w:rsid w:val="FEBF1182"/>
    <w:rsid w:val="FEDD69BD"/>
    <w:rsid w:val="FEFF914E"/>
    <w:rsid w:val="FEFF93D5"/>
    <w:rsid w:val="FF339D20"/>
    <w:rsid w:val="FF6F1F30"/>
    <w:rsid w:val="FF6F2D1B"/>
    <w:rsid w:val="FFA43AA6"/>
    <w:rsid w:val="FFD4AB94"/>
    <w:rsid w:val="FFDFD2EB"/>
    <w:rsid w:val="FFF78D2A"/>
    <w:rsid w:val="FFFB1D92"/>
    <w:rsid w:val="FFFDA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8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link w:val="17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annotation subject"/>
    <w:basedOn w:val="2"/>
    <w:next w:val="2"/>
    <w:link w:val="15"/>
    <w:semiHidden/>
    <w:unhideWhenUsed/>
    <w:qFormat/>
    <w:uiPriority w:val="99"/>
    <w:rPr>
      <w:b/>
      <w:bCs/>
    </w:rPr>
  </w:style>
  <w:style w:type="character" w:styleId="9">
    <w:name w:val="FollowedHyperlink"/>
    <w:basedOn w:val="8"/>
    <w:semiHidden/>
    <w:unhideWhenUsed/>
    <w:uiPriority w:val="99"/>
    <w:rPr>
      <w:color w:val="800080"/>
      <w:u w:val="single"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No Spacing"/>
    <w:qFormat/>
    <w:uiPriority w:val="1"/>
    <w:pPr>
      <w:spacing w:after="0" w:line="240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13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0"/>
      <w:szCs w:val="20"/>
    </w:rPr>
  </w:style>
  <w:style w:type="character" w:customStyle="1" w:styleId="14">
    <w:name w:val="Comment Text Char"/>
    <w:basedOn w:val="8"/>
    <w:link w:val="2"/>
    <w:semiHidden/>
    <w:qFormat/>
    <w:uiPriority w:val="99"/>
    <w:rPr>
      <w:sz w:val="20"/>
      <w:szCs w:val="20"/>
    </w:rPr>
  </w:style>
  <w:style w:type="character" w:customStyle="1" w:styleId="15">
    <w:name w:val="Comment Subject Char"/>
    <w:basedOn w:val="14"/>
    <w:link w:val="6"/>
    <w:semiHidden/>
    <w:qFormat/>
    <w:uiPriority w:val="99"/>
    <w:rPr>
      <w:b/>
      <w:bCs/>
      <w:sz w:val="20"/>
      <w:szCs w:val="20"/>
    </w:rPr>
  </w:style>
  <w:style w:type="character" w:customStyle="1" w:styleId="16">
    <w:name w:val="Balloon Text Char"/>
    <w:basedOn w:val="8"/>
    <w:link w:val="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7">
    <w:name w:val="Header Char"/>
    <w:basedOn w:val="8"/>
    <w:link w:val="5"/>
    <w:qFormat/>
    <w:uiPriority w:val="99"/>
  </w:style>
  <w:style w:type="character" w:customStyle="1" w:styleId="18">
    <w:name w:val="Footer Char"/>
    <w:basedOn w:val="8"/>
    <w:link w:val="4"/>
    <w:qFormat/>
    <w:uiPriority w:val="99"/>
  </w:style>
  <w:style w:type="character" w:customStyle="1" w:styleId="19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555</Words>
  <Characters>1901</Characters>
  <Lines>21</Lines>
  <Paragraphs>6</Paragraphs>
  <TotalTime>0</TotalTime>
  <ScaleCrop>false</ScaleCrop>
  <LinksUpToDate>false</LinksUpToDate>
  <CharactersWithSpaces>2258</CharactersWithSpaces>
  <Application>WPS Office_6.0.2.8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3T18:32:00Z</dcterms:created>
  <dc:creator>Gabe Walker</dc:creator>
  <cp:lastModifiedBy>贰叁</cp:lastModifiedBy>
  <cp:lastPrinted>2022-06-27T00:50:00Z</cp:lastPrinted>
  <dcterms:modified xsi:type="dcterms:W3CDTF">2023-09-18T09:23:06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  <property fmtid="{D5CDD505-2E9C-101B-9397-08002B2CF9AE}" pid="3" name="KSOProductBuildVer">
    <vt:lpwstr>2052-6.0.2.8225</vt:lpwstr>
  </property>
  <property fmtid="{D5CDD505-2E9C-101B-9397-08002B2CF9AE}" pid="4" name="ICV">
    <vt:lpwstr>11B4BB829A6073B35108D9639E8C87F2</vt:lpwstr>
  </property>
</Properties>
</file>